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e87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f4d2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f6ed7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